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5E6FDA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00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B5649E">
        <w:t>ému funkcionárovi</w:t>
      </w:r>
      <w:r w:rsidR="009B7BF2">
        <w:t xml:space="preserve"> </w:t>
      </w:r>
      <w:r w:rsidR="005E6FDA">
        <w:t>Slavomír</w:t>
      </w:r>
      <w:r w:rsidR="005E6FDA">
        <w:t>ovi</w:t>
      </w:r>
      <w:r w:rsidR="005E6FDA">
        <w:t xml:space="preserve"> </w:t>
      </w:r>
      <w:proofErr w:type="spellStart"/>
      <w:r w:rsidR="005E6FDA">
        <w:t>Vorobel</w:t>
      </w:r>
      <w:r w:rsidR="005E6FDA">
        <w:t>ovi</w:t>
      </w:r>
      <w:proofErr w:type="spellEnd"/>
      <w:r w:rsidR="005E6FDA">
        <w:t>, bývalému</w:t>
      </w:r>
      <w:r w:rsidR="005E6FDA">
        <w:t xml:space="preserve"> člen</w:t>
      </w:r>
      <w:r w:rsidR="005E6FDA">
        <w:t>ovi dozornej rady Nadácie SPP a bývalému</w:t>
      </w:r>
      <w:r w:rsidR="005E6FDA">
        <w:t xml:space="preserve"> člen</w:t>
      </w:r>
      <w:r w:rsidR="005E6FDA">
        <w:t>ovi dozornej rady</w:t>
      </w:r>
      <w:r w:rsidR="005E6FDA">
        <w:t xml:space="preserve"> </w:t>
      </w:r>
      <w:proofErr w:type="spellStart"/>
      <w:r w:rsidR="005E6FDA">
        <w:t>Ekofond</w:t>
      </w:r>
      <w:r w:rsidR="005E6FDA">
        <w:t>u</w:t>
      </w:r>
      <w:proofErr w:type="spellEnd"/>
      <w:r w:rsidR="005E6FDA">
        <w:t xml:space="preserve"> SPP</w:t>
      </w:r>
      <w:r w:rsidR="005E6FDA">
        <w:t xml:space="preserve"> </w:t>
      </w:r>
      <w:r w:rsidR="00DB0600">
        <w:t>(</w:t>
      </w:r>
      <w:r w:rsidR="005E6FDA">
        <w:t xml:space="preserve">verejné funkcie mu skončili 17.1.2024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B5649E">
        <w:t>ého verejného funkcionára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B5649E" w:rsidRPr="00110B7E">
        <w:t>verejn</w:t>
      </w:r>
      <w:r w:rsidR="00B5649E">
        <w:t xml:space="preserve">ému funkcionárovi </w:t>
      </w:r>
      <w:r w:rsidR="005E6FDA">
        <w:t xml:space="preserve">Slavomírovi </w:t>
      </w:r>
      <w:proofErr w:type="spellStart"/>
      <w:r w:rsidR="005E6FDA">
        <w:t>Vorobelovi</w:t>
      </w:r>
      <w:proofErr w:type="spellEnd"/>
      <w:r w:rsidR="005E6FDA">
        <w:t xml:space="preserve">, bývalému členovi dozornej rady Nadácie SPP a bývalému členovi dozornej rady </w:t>
      </w:r>
      <w:proofErr w:type="spellStart"/>
      <w:r w:rsidR="005E6FDA">
        <w:t>Ekofondu</w:t>
      </w:r>
      <w:proofErr w:type="spellEnd"/>
      <w:r w:rsidR="005E6FDA">
        <w:t xml:space="preserve"> SPP</w:t>
      </w:r>
      <w:r w:rsidR="005E6FDA" w:rsidRPr="00110B7E">
        <w:t xml:space="preserve"> </w:t>
      </w:r>
      <w:bookmarkStart w:id="0" w:name="_GoBack"/>
      <w:bookmarkEnd w:id="0"/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5E6FDA">
        <w:t>85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E6FDA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5649E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148D90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C8C6AF-F19D-4C01-B465-1CBAB3CA0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1</Pages>
  <Words>327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13:14:00Z</dcterms:modified>
</cp:coreProperties>
</file>